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10D0A" w14:textId="2ECAEC97" w:rsidR="003D3451" w:rsidRDefault="00E0345D">
      <w:r>
        <w:t>Zenia Ntaouka</w:t>
      </w:r>
    </w:p>
    <w:p w14:paraId="39E33113" w14:textId="729745B9" w:rsidR="00E0345D" w:rsidRDefault="00E0345D">
      <w:r>
        <w:t>New file</w:t>
      </w:r>
    </w:p>
    <w:sectPr w:rsidR="00E0345D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yNjE2NDExAjJMzZR0lIJTi4sz8/NACgxrAaQA0ZQsAAAA"/>
  </w:docVars>
  <w:rsids>
    <w:rsidRoot w:val="00E0345D"/>
    <w:rsid w:val="003D3451"/>
    <w:rsid w:val="0095331A"/>
    <w:rsid w:val="00E03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364AB6"/>
  <w15:chartTrackingRefBased/>
  <w15:docId w15:val="{FE8BA688-759F-4FAC-B2C4-E2519D791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20</Characters>
  <Application>Microsoft Office Word</Application>
  <DocSecurity>0</DocSecurity>
  <Lines>1</Lines>
  <Paragraphs>1</Paragraphs>
  <ScaleCrop>false</ScaleCrop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nia daouka</dc:creator>
  <cp:keywords/>
  <dc:description/>
  <cp:lastModifiedBy>zenia daouka</cp:lastModifiedBy>
  <cp:revision>1</cp:revision>
  <dcterms:created xsi:type="dcterms:W3CDTF">2022-11-18T08:38:00Z</dcterms:created>
  <dcterms:modified xsi:type="dcterms:W3CDTF">2022-11-18T08:38:00Z</dcterms:modified>
</cp:coreProperties>
</file>